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ecbe01b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ecbe01b-9b9a-11eb-9934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6:5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2WsQ0DUQhDURZg/y3ZgPjBKU2aSKbIL3J3KSyDbfjRX6fir/6LiIzOzsiaj3rF9/n1P5A6OdVZyYeLF0LJ0q8efBzg6VGqtPsIT+xiAC/waFkDSCP9/iHp5xzoyxHBLsQYD7n9w4QtnoVlyuVX4ARWaT3L16OG4ShbvLh4OQRVp/iVX68Mgw5rPzJu+6VgpRcyrE7a9UqRpSamPj9CMQz7iYtbL1C1zZsh4/JTwmDYvWPBzy+SLDW8aNc7nNS9Wk/b/sMsxAyaLBRbjya4aIxv7LwJkFJ7YiyC9nxBAhIX40R//iHFGjqZzkfzeWulmwf7gxWMsrPWD/ZbzJyqHV0n94OdCpOSA7xnUbJBTu4v8Yy/uYId9G9nFVGOk/vBVDszy9fjv++7b2T8a4dpRFGQ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We are having an issue with our telephone line and are unable to make or</w:t>
      </w:r>
      <w:r>
        <w:t xml:space="preserve"> </w:t>
      </w:r>
      <w:r>
        <w:t xml:space="preserve">receive calls. Salisbur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ecbe01b-9b9a-11eb-9934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6:5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3ecbe01b-9b9a-11eb-9934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3ecbe01b-9b9a-11eb-9934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ecbe01b</dc:title>
  <dc:creator/>
  <cp:keywords/>
  <dcterms:created xsi:type="dcterms:W3CDTF">2026-05-07T14:56:51Z</dcterms:created>
  <dcterms:modified xsi:type="dcterms:W3CDTF">2026-05-07T14:5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